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1F52E84" w14:textId="6C0F493C" w:rsidR="005E0E92" w:rsidRDefault="00890B3A">
      <w:pPr>
        <w:rPr>
          <w:b/>
          <w:bCs/>
        </w:rPr>
      </w:pPr>
      <w:r>
        <w:rPr>
          <w:b/>
          <w:bCs/>
        </w:rPr>
        <w:t>Team Name:</w:t>
      </w:r>
      <w:r>
        <w:rPr>
          <w:b/>
          <w:bCs/>
        </w:rPr>
        <w:tab/>
      </w:r>
      <w:proofErr w:type="spellStart"/>
      <w:r w:rsidR="008E5CC3">
        <w:rPr>
          <w:b/>
          <w:bCs/>
        </w:rPr>
        <w:t>Sneakysoftware</w:t>
      </w:r>
      <w:proofErr w:type="spellEnd"/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Member Name:</w:t>
      </w:r>
      <w:r w:rsidR="008E5CC3">
        <w:rPr>
          <w:b/>
          <w:bCs/>
        </w:rPr>
        <w:t xml:space="preserve"> Alexander Molodyh</w:t>
      </w:r>
    </w:p>
    <w:p w14:paraId="06062645" w14:textId="77777777" w:rsidR="005E0E92" w:rsidRDefault="005E0E92">
      <w:pPr>
        <w:rPr>
          <w:b/>
          <w:bCs/>
        </w:rPr>
      </w:pPr>
    </w:p>
    <w:p w14:paraId="34F6CDE7" w14:textId="78B8FE47" w:rsidR="005E0E92" w:rsidRDefault="00890B3A">
      <w:pPr>
        <w:rPr>
          <w:b/>
          <w:bCs/>
        </w:rPr>
      </w:pPr>
      <w:r>
        <w:rPr>
          <w:b/>
          <w:bCs/>
        </w:rPr>
        <w:t>Team Project Title:</w:t>
      </w:r>
      <w:r w:rsidR="008E5CC3">
        <w:rPr>
          <w:b/>
          <w:bCs/>
        </w:rPr>
        <w:t xml:space="preserve"> Elimination Framework</w:t>
      </w:r>
    </w:p>
    <w:p w14:paraId="7B45F087" w14:textId="77777777" w:rsidR="005E0E92" w:rsidRDefault="005E0E92">
      <w:pPr>
        <w:rPr>
          <w:b/>
          <w:bCs/>
        </w:rPr>
      </w:pPr>
    </w:p>
    <w:p w14:paraId="45297489" w14:textId="6183002A" w:rsidR="005E0E92" w:rsidRDefault="00890B3A">
      <w:pPr>
        <w:rPr>
          <w:b/>
          <w:bCs/>
        </w:rPr>
      </w:pPr>
      <w:r>
        <w:rPr>
          <w:b/>
          <w:bCs/>
        </w:rPr>
        <w:t>Sprint Number:</w:t>
      </w:r>
      <w:r>
        <w:rPr>
          <w:b/>
          <w:bCs/>
        </w:rPr>
        <w:tab/>
      </w:r>
      <w:r w:rsidR="008E5CC3">
        <w:rPr>
          <w:b/>
          <w:bCs/>
        </w:rPr>
        <w:t>4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Dates for Sprint:</w:t>
      </w:r>
      <w:r w:rsidR="008E5CC3">
        <w:rPr>
          <w:b/>
          <w:bCs/>
        </w:rPr>
        <w:t xml:space="preserve"> April 16 – April 30</w:t>
      </w:r>
    </w:p>
    <w:p w14:paraId="62689198" w14:textId="77777777" w:rsidR="005E0E92" w:rsidRDefault="005E0E92"/>
    <w:p w14:paraId="60A66EA6" w14:textId="77777777" w:rsidR="005E0E92" w:rsidRDefault="00890B3A">
      <w:r>
        <w:rPr>
          <w:b/>
        </w:rPr>
        <w:t xml:space="preserve">User Stories Team Project </w:t>
      </w:r>
      <w:r>
        <w:rPr>
          <w:b/>
          <w:i/>
        </w:rPr>
        <w:t xml:space="preserve"> </w:t>
      </w:r>
      <w:r>
        <w:rPr>
          <w:b/>
          <w:i/>
          <w:sz w:val="20"/>
          <w:szCs w:val="20"/>
        </w:rPr>
        <w:t>(18*2 points for Sprint 1, otherwise 21*2 points. Add rows as needed)</w:t>
      </w:r>
    </w:p>
    <w:tbl>
      <w:tblPr>
        <w:tblW w:w="10080" w:type="dxa"/>
        <w:tblInd w:w="-117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9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682"/>
        <w:gridCol w:w="683"/>
        <w:gridCol w:w="6555"/>
        <w:gridCol w:w="885"/>
        <w:gridCol w:w="1275"/>
      </w:tblGrid>
      <w:tr w:rsidR="00890B3A" w14:paraId="618A5AE6" w14:textId="77777777" w:rsidTr="00363AD6">
        <w:tc>
          <w:tcPr>
            <w:tcW w:w="682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BEFCEDD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BI ID</w:t>
            </w:r>
          </w:p>
        </w:tc>
        <w:tc>
          <w:tcPr>
            <w:tcW w:w="683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69DFD816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sk ID</w:t>
            </w:r>
          </w:p>
        </w:tc>
        <w:tc>
          <w:tcPr>
            <w:tcW w:w="655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B71C219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tory or Task Description</w:t>
            </w:r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6300774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ffort</w:t>
            </w: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B9AED31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ion Points</w:t>
            </w:r>
          </w:p>
        </w:tc>
      </w:tr>
      <w:tr w:rsidR="00890B3A" w14:paraId="5AC473C7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3CE0B30" w14:textId="21A970A1" w:rsidR="00890B3A" w:rsidRDefault="008E5CC3">
            <w:r>
              <w:t>221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628FFDE9" w14:textId="77777777" w:rsidR="00890B3A" w:rsidRDefault="00890B3A"/>
        </w:tc>
        <w:tc>
          <w:tcPr>
            <w:tcW w:w="655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90CCCCE" w14:textId="0437DB6B" w:rsidR="00890B3A" w:rsidRDefault="008E5CC3">
            <w:pPr>
              <w:widowControl w:val="0"/>
              <w:spacing w:line="240" w:lineRule="auto"/>
            </w:pPr>
            <w:r w:rsidRPr="008E5CC3">
              <w:t>As a player I want my badges to be stored so that I can view them anytime I want</w:t>
            </w:r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0B19C9AA" w14:textId="082123ED" w:rsidR="00890B3A" w:rsidRDefault="008E5CC3">
            <w:pPr>
              <w:widowControl w:val="0"/>
              <w:spacing w:line="240" w:lineRule="auto"/>
            </w:pPr>
            <w:r>
              <w:t>21</w:t>
            </w: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75A3587" w14:textId="1BC8B6C3" w:rsidR="00890B3A" w:rsidRDefault="008E5CC3">
            <w:pPr>
              <w:widowControl w:val="0"/>
              <w:spacing w:line="240" w:lineRule="auto"/>
            </w:pPr>
            <w:r>
              <w:t>21</w:t>
            </w:r>
          </w:p>
        </w:tc>
      </w:tr>
      <w:tr w:rsidR="00890B3A" w14:paraId="199B78A7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D9A7D53" w14:textId="1DFA3704" w:rsidR="00890B3A" w:rsidRDefault="008E5CC3">
            <w:pPr>
              <w:widowControl w:val="0"/>
              <w:spacing w:line="240" w:lineRule="auto"/>
            </w:pPr>
            <w:r>
              <w:t>221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6AC69F6F" w14:textId="0C74E9F3" w:rsidR="00890B3A" w:rsidRDefault="008E5CC3">
            <w:pPr>
              <w:widowControl w:val="0"/>
              <w:spacing w:line="240" w:lineRule="auto"/>
            </w:pPr>
            <w:r>
              <w:t>224</w:t>
            </w:r>
          </w:p>
        </w:tc>
        <w:tc>
          <w:tcPr>
            <w:tcW w:w="655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0DF4DB3" w14:textId="0E0CA216" w:rsidR="00890B3A" w:rsidRDefault="008E5CC3">
            <w:pPr>
              <w:widowControl w:val="0"/>
              <w:spacing w:line="240" w:lineRule="auto"/>
            </w:pPr>
            <w:r w:rsidRPr="008E5CC3">
              <w:t xml:space="preserve">Figure out how to use </w:t>
            </w:r>
            <w:proofErr w:type="spellStart"/>
            <w:r w:rsidRPr="008E5CC3">
              <w:t>Moq</w:t>
            </w:r>
            <w:proofErr w:type="spellEnd"/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1B4A6EA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A744583" w14:textId="7C3FCD8A" w:rsidR="00890B3A" w:rsidRDefault="008E5CC3">
            <w:pPr>
              <w:widowControl w:val="0"/>
              <w:spacing w:line="240" w:lineRule="auto"/>
            </w:pPr>
            <w:r>
              <w:t>6</w:t>
            </w:r>
          </w:p>
        </w:tc>
      </w:tr>
      <w:tr w:rsidR="00890B3A" w14:paraId="2F6FB04E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C704BC5" w14:textId="2D18AA1E" w:rsidR="00890B3A" w:rsidRDefault="008E5CC3">
            <w:pPr>
              <w:widowControl w:val="0"/>
              <w:spacing w:line="240" w:lineRule="auto"/>
            </w:pPr>
            <w:r>
              <w:t>221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7B17D21A" w14:textId="65513A96" w:rsidR="00890B3A" w:rsidRDefault="008E5CC3">
            <w:pPr>
              <w:widowControl w:val="0"/>
              <w:spacing w:line="240" w:lineRule="auto"/>
            </w:pPr>
            <w:r>
              <w:t>249</w:t>
            </w:r>
          </w:p>
        </w:tc>
        <w:tc>
          <w:tcPr>
            <w:tcW w:w="655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BE4344B" w14:textId="5F7F81F1" w:rsidR="00890B3A" w:rsidRDefault="008E5CC3">
            <w:pPr>
              <w:widowControl w:val="0"/>
              <w:spacing w:line="240" w:lineRule="auto"/>
            </w:pPr>
            <w:r w:rsidRPr="008E5CC3">
              <w:t>Create Badge table and Badge, Player, Game Relation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CB6FD08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316094C" w14:textId="78417E61" w:rsidR="00890B3A" w:rsidRDefault="008E5CC3">
            <w:pPr>
              <w:widowControl w:val="0"/>
              <w:spacing w:line="240" w:lineRule="auto"/>
            </w:pPr>
            <w:r>
              <w:t>4</w:t>
            </w:r>
          </w:p>
        </w:tc>
      </w:tr>
      <w:tr w:rsidR="00890B3A" w14:paraId="5E0D7750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ACB7860" w14:textId="7BA49A18" w:rsidR="00890B3A" w:rsidRDefault="008E5CC3">
            <w:pPr>
              <w:widowControl w:val="0"/>
              <w:spacing w:line="240" w:lineRule="auto"/>
            </w:pPr>
            <w:r>
              <w:t>221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1AD5E520" w14:textId="4F29DF7F" w:rsidR="00890B3A" w:rsidRDefault="008E5CC3">
            <w:pPr>
              <w:widowControl w:val="0"/>
              <w:spacing w:line="240" w:lineRule="auto"/>
            </w:pPr>
            <w:r>
              <w:t>250</w:t>
            </w:r>
          </w:p>
        </w:tc>
        <w:tc>
          <w:tcPr>
            <w:tcW w:w="655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AC3C5FB" w14:textId="3E291438" w:rsidR="00890B3A" w:rsidRDefault="008E5CC3">
            <w:pPr>
              <w:widowControl w:val="0"/>
              <w:spacing w:line="240" w:lineRule="auto"/>
            </w:pPr>
            <w:r w:rsidRPr="008E5CC3">
              <w:t>Create Models and add references to Context class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38F015A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0033CB5E" w14:textId="146FE49B" w:rsidR="00890B3A" w:rsidRDefault="008E5CC3">
            <w:pPr>
              <w:widowControl w:val="0"/>
              <w:spacing w:line="240" w:lineRule="auto"/>
            </w:pPr>
            <w:r>
              <w:t>6</w:t>
            </w:r>
          </w:p>
        </w:tc>
      </w:tr>
      <w:tr w:rsidR="00890B3A" w14:paraId="3E2F831D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5A731AC" w14:textId="31290FFB" w:rsidR="00890B3A" w:rsidRDefault="008E5CC3">
            <w:pPr>
              <w:widowControl w:val="0"/>
              <w:spacing w:line="240" w:lineRule="auto"/>
            </w:pPr>
            <w:r>
              <w:t>221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3A297424" w14:textId="21A8945F" w:rsidR="00890B3A" w:rsidRDefault="008E5CC3">
            <w:pPr>
              <w:widowControl w:val="0"/>
              <w:spacing w:line="240" w:lineRule="auto"/>
            </w:pPr>
            <w:r>
              <w:t>251</w:t>
            </w:r>
          </w:p>
        </w:tc>
        <w:tc>
          <w:tcPr>
            <w:tcW w:w="655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3596F0E" w14:textId="5B45C3E3" w:rsidR="00890B3A" w:rsidRDefault="008E5CC3">
            <w:pPr>
              <w:widowControl w:val="0"/>
              <w:spacing w:line="240" w:lineRule="auto"/>
            </w:pPr>
            <w:r w:rsidRPr="008E5CC3">
              <w:t>Create Repository Pattern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9064E17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01EEB8AD" w14:textId="5B50C658" w:rsidR="00890B3A" w:rsidRDefault="008E5CC3">
            <w:pPr>
              <w:widowControl w:val="0"/>
              <w:spacing w:line="240" w:lineRule="auto"/>
            </w:pPr>
            <w:r>
              <w:t>5</w:t>
            </w:r>
          </w:p>
        </w:tc>
      </w:tr>
      <w:tr w:rsidR="00890B3A" w14:paraId="25E694F4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FC5C734" w14:textId="2A9005DF" w:rsidR="00890B3A" w:rsidRDefault="008E5CC3">
            <w:pPr>
              <w:widowControl w:val="0"/>
              <w:spacing w:line="240" w:lineRule="auto"/>
            </w:pPr>
            <w:r>
              <w:t>222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2177F44D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655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1E402B8" w14:textId="4C416778" w:rsidR="00890B3A" w:rsidRDefault="008E5CC3">
            <w:pPr>
              <w:widowControl w:val="0"/>
              <w:spacing w:line="240" w:lineRule="auto"/>
            </w:pPr>
            <w:r w:rsidRPr="008E5CC3">
              <w:t>As a player I want to earn elimination badges so I can have visual proof of my progress</w:t>
            </w:r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3491107" w14:textId="087C4936" w:rsidR="00890B3A" w:rsidRDefault="008E5CC3">
            <w:pPr>
              <w:widowControl w:val="0"/>
              <w:spacing w:line="240" w:lineRule="auto"/>
            </w:pPr>
            <w:r>
              <w:t>21</w:t>
            </w: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51F1E9F" w14:textId="67F5D483" w:rsidR="00890B3A" w:rsidRDefault="008E5CC3">
            <w:pPr>
              <w:widowControl w:val="0"/>
              <w:spacing w:line="240" w:lineRule="auto"/>
            </w:pPr>
            <w:r>
              <w:t>21</w:t>
            </w:r>
          </w:p>
        </w:tc>
      </w:tr>
      <w:tr w:rsidR="00890B3A" w14:paraId="45BC1511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9ED0A4B" w14:textId="7EAACD95" w:rsidR="00890B3A" w:rsidRDefault="008E5CC3">
            <w:pPr>
              <w:widowControl w:val="0"/>
              <w:spacing w:line="240" w:lineRule="auto"/>
            </w:pPr>
            <w:r>
              <w:t>222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35B094D2" w14:textId="3BB4B4FC" w:rsidR="00890B3A" w:rsidRDefault="008E5CC3">
            <w:pPr>
              <w:widowControl w:val="0"/>
              <w:spacing w:line="240" w:lineRule="auto"/>
            </w:pPr>
            <w:r>
              <w:t>245</w:t>
            </w:r>
          </w:p>
        </w:tc>
        <w:tc>
          <w:tcPr>
            <w:tcW w:w="655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24A1142" w14:textId="4CC669C1" w:rsidR="00890B3A" w:rsidRDefault="008E5CC3">
            <w:pPr>
              <w:widowControl w:val="0"/>
              <w:spacing w:line="240" w:lineRule="auto"/>
            </w:pPr>
            <w:r w:rsidRPr="008E5CC3">
              <w:t>Testing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E84EA10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C1466E4" w14:textId="1E8FF03B" w:rsidR="00890B3A" w:rsidRDefault="008E5CC3">
            <w:pPr>
              <w:widowControl w:val="0"/>
              <w:spacing w:line="240" w:lineRule="auto"/>
            </w:pPr>
            <w:r>
              <w:t>8</w:t>
            </w:r>
          </w:p>
        </w:tc>
      </w:tr>
      <w:tr w:rsidR="008E5CC3" w14:paraId="7AE253F4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BA313E3" w14:textId="71B6F8E3" w:rsidR="008E5CC3" w:rsidRDefault="008E5CC3">
            <w:pPr>
              <w:widowControl w:val="0"/>
              <w:spacing w:line="240" w:lineRule="auto"/>
            </w:pPr>
            <w:r>
              <w:t>222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4A3ECC1F" w14:textId="3B59258A" w:rsidR="008E5CC3" w:rsidRDefault="008E5CC3">
            <w:pPr>
              <w:widowControl w:val="0"/>
              <w:spacing w:line="240" w:lineRule="auto"/>
            </w:pPr>
            <w:r>
              <w:t>266</w:t>
            </w:r>
          </w:p>
        </w:tc>
        <w:tc>
          <w:tcPr>
            <w:tcW w:w="655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629A73D" w14:textId="57B0E7DC" w:rsidR="008E5CC3" w:rsidRDefault="008E5CC3">
            <w:pPr>
              <w:widowControl w:val="0"/>
              <w:spacing w:line="240" w:lineRule="auto"/>
            </w:pPr>
            <w:r w:rsidRPr="008E5CC3">
              <w:t xml:space="preserve">Refactoring </w:t>
            </w:r>
            <w:proofErr w:type="spellStart"/>
            <w:r w:rsidRPr="008E5CC3">
              <w:t>PlayersController</w:t>
            </w:r>
            <w:proofErr w:type="spellEnd"/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701B12A" w14:textId="77777777" w:rsidR="008E5CC3" w:rsidRDefault="008E5CC3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6F68893" w14:textId="38BBC827" w:rsidR="008E5CC3" w:rsidRDefault="008E5CC3">
            <w:pPr>
              <w:widowControl w:val="0"/>
              <w:spacing w:line="240" w:lineRule="auto"/>
            </w:pPr>
            <w:r>
              <w:t>6</w:t>
            </w:r>
          </w:p>
        </w:tc>
      </w:tr>
      <w:tr w:rsidR="008E5CC3" w14:paraId="7839C084" w14:textId="77777777" w:rsidTr="00363AD6">
        <w:tc>
          <w:tcPr>
            <w:tcW w:w="682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23F11CC" w14:textId="62F0A8AB" w:rsidR="008E5CC3" w:rsidRDefault="008E5CC3">
            <w:pPr>
              <w:widowControl w:val="0"/>
              <w:spacing w:line="240" w:lineRule="auto"/>
            </w:pPr>
            <w:r>
              <w:t>222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189A8253" w14:textId="4B58E23B" w:rsidR="008E5CC3" w:rsidRDefault="008E5CC3">
            <w:pPr>
              <w:widowControl w:val="0"/>
              <w:spacing w:line="240" w:lineRule="auto"/>
            </w:pPr>
            <w:r>
              <w:t>267</w:t>
            </w:r>
          </w:p>
        </w:tc>
        <w:tc>
          <w:tcPr>
            <w:tcW w:w="655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A865B01" w14:textId="4927FEC4" w:rsidR="008E5CC3" w:rsidRDefault="008E5CC3">
            <w:pPr>
              <w:widowControl w:val="0"/>
              <w:spacing w:line="240" w:lineRule="auto"/>
            </w:pPr>
            <w:r w:rsidRPr="008E5CC3">
              <w:t>Create checks to see if player has won any elimination badges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0F5E1FB1" w14:textId="77777777" w:rsidR="008E5CC3" w:rsidRDefault="008E5CC3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8F27330" w14:textId="1E6582B7" w:rsidR="008E5CC3" w:rsidRDefault="008E5CC3">
            <w:pPr>
              <w:widowControl w:val="0"/>
              <w:spacing w:line="240" w:lineRule="auto"/>
            </w:pPr>
            <w:r>
              <w:t>7</w:t>
            </w:r>
          </w:p>
        </w:tc>
      </w:tr>
      <w:tr w:rsidR="005E0E92" w14:paraId="48BC60C1" w14:textId="77777777">
        <w:trPr>
          <w:trHeight w:val="420"/>
        </w:trPr>
        <w:tc>
          <w:tcPr>
            <w:tcW w:w="8805" w:type="dxa"/>
            <w:gridSpan w:val="4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4DC81DD" w14:textId="77777777" w:rsidR="005E0E92" w:rsidRDefault="00890B3A">
            <w:pPr>
              <w:widowControl w:val="0"/>
              <w:spacing w:line="240" w:lineRule="auto"/>
              <w:jc w:val="right"/>
            </w:pPr>
            <w:r>
              <w:t>Total Effort Points</w:t>
            </w: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A6ED3B4" w14:textId="5629FAFE" w:rsidR="005E0E92" w:rsidRDefault="008E5CC3">
            <w:pPr>
              <w:widowControl w:val="0"/>
              <w:spacing w:line="240" w:lineRule="auto"/>
            </w:pPr>
            <w:r>
              <w:t>42</w:t>
            </w:r>
          </w:p>
        </w:tc>
      </w:tr>
    </w:tbl>
    <w:p w14:paraId="7DD8A713" w14:textId="77777777" w:rsidR="005E0E92" w:rsidRDefault="005E0E92"/>
    <w:p w14:paraId="7B8E715F" w14:textId="77777777" w:rsidR="005E0E92" w:rsidRDefault="005E0E92"/>
    <w:p w14:paraId="22A031E4" w14:textId="77777777" w:rsidR="005E0E92" w:rsidRDefault="00890B3A">
      <w:r>
        <w:rPr>
          <w:b/>
        </w:rPr>
        <w:t xml:space="preserve">User Stories Individual Project </w:t>
      </w:r>
      <w:r>
        <w:rPr>
          <w:b/>
          <w:i/>
        </w:rPr>
        <w:t xml:space="preserve"> </w:t>
      </w:r>
      <w:r>
        <w:rPr>
          <w:b/>
          <w:i/>
          <w:sz w:val="20"/>
          <w:szCs w:val="20"/>
        </w:rPr>
        <w:t>(8*2 points. Add rows as needed)</w:t>
      </w:r>
    </w:p>
    <w:tbl>
      <w:tblPr>
        <w:tblW w:w="10080" w:type="dxa"/>
        <w:tblInd w:w="-117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9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683"/>
        <w:gridCol w:w="683"/>
        <w:gridCol w:w="6554"/>
        <w:gridCol w:w="885"/>
        <w:gridCol w:w="1275"/>
      </w:tblGrid>
      <w:tr w:rsidR="00890B3A" w14:paraId="3C57E6CC" w14:textId="77777777" w:rsidTr="001C5EE9">
        <w:tc>
          <w:tcPr>
            <w:tcW w:w="683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6A6AC5A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BI ID</w:t>
            </w:r>
          </w:p>
        </w:tc>
        <w:tc>
          <w:tcPr>
            <w:tcW w:w="683" w:type="dxa"/>
            <w:tcBorders>
              <w:top w:val="single" w:sz="8" w:space="0" w:color="000001"/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732EDF32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sk ID</w:t>
            </w:r>
          </w:p>
        </w:tc>
        <w:tc>
          <w:tcPr>
            <w:tcW w:w="65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8356D95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tory or Task Description</w:t>
            </w:r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4B9E709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ffort</w:t>
            </w: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AE1326A" w14:textId="77777777" w:rsidR="00890B3A" w:rsidRDefault="00890B3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ion Points</w:t>
            </w:r>
          </w:p>
        </w:tc>
      </w:tr>
      <w:tr w:rsidR="00890B3A" w14:paraId="764A57DC" w14:textId="77777777" w:rsidTr="001C5EE9"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33DF53B" w14:textId="20B18BF8" w:rsidR="00890B3A" w:rsidRDefault="008E5CC3">
            <w:r>
              <w:t>171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4AF59919" w14:textId="77777777" w:rsidR="00890B3A" w:rsidRDefault="00890B3A"/>
        </w:tc>
        <w:tc>
          <w:tcPr>
            <w:tcW w:w="65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AFF248E" w14:textId="49D032C9" w:rsidR="00890B3A" w:rsidRDefault="008E5CC3">
            <w:pPr>
              <w:widowControl w:val="0"/>
              <w:spacing w:line="240" w:lineRule="auto"/>
            </w:pPr>
            <w:r w:rsidRPr="008E5CC3">
              <w:t>As a user I want a scrollable list of tasks that I have created so that I can quickly see what I already have</w:t>
            </w:r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92A3893" w14:textId="56537CF0" w:rsidR="00890B3A" w:rsidRDefault="008E5CC3">
            <w:pPr>
              <w:widowControl w:val="0"/>
              <w:spacing w:line="240" w:lineRule="auto"/>
            </w:pPr>
            <w:r>
              <w:t>8</w:t>
            </w: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3C922D7" w14:textId="5BECE6D7" w:rsidR="00890B3A" w:rsidRDefault="008E5CC3">
            <w:pPr>
              <w:widowControl w:val="0"/>
              <w:spacing w:line="240" w:lineRule="auto"/>
            </w:pPr>
            <w:r>
              <w:t>8</w:t>
            </w:r>
          </w:p>
        </w:tc>
      </w:tr>
      <w:tr w:rsidR="00890B3A" w14:paraId="2D9B8C01" w14:textId="77777777" w:rsidTr="001C5EE9"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D19973F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79CC1D55" w14:textId="214C8D68" w:rsidR="00890B3A" w:rsidRDefault="008E5CC3">
            <w:pPr>
              <w:widowControl w:val="0"/>
              <w:spacing w:line="240" w:lineRule="auto"/>
            </w:pPr>
            <w:r>
              <w:t>238</w:t>
            </w:r>
          </w:p>
        </w:tc>
        <w:tc>
          <w:tcPr>
            <w:tcW w:w="65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68E30BB" w14:textId="0818F4E9" w:rsidR="00890B3A" w:rsidRDefault="008E5CC3">
            <w:pPr>
              <w:widowControl w:val="0"/>
              <w:spacing w:line="240" w:lineRule="auto"/>
            </w:pPr>
            <w:r w:rsidRPr="008E5CC3">
              <w:t xml:space="preserve">Create Task </w:t>
            </w:r>
            <w:proofErr w:type="spellStart"/>
            <w:r w:rsidRPr="008E5CC3">
              <w:t>listview</w:t>
            </w:r>
            <w:proofErr w:type="spellEnd"/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7F02A4F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393F144" w14:textId="10D98721" w:rsidR="00890B3A" w:rsidRDefault="008E5CC3">
            <w:pPr>
              <w:widowControl w:val="0"/>
              <w:spacing w:line="240" w:lineRule="auto"/>
            </w:pPr>
            <w:r>
              <w:t>3</w:t>
            </w:r>
          </w:p>
        </w:tc>
      </w:tr>
      <w:tr w:rsidR="00890B3A" w14:paraId="5C6E00D0" w14:textId="77777777" w:rsidTr="001C5EE9"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356D516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753974D8" w14:textId="62F6B411" w:rsidR="00890B3A" w:rsidRDefault="008E5CC3">
            <w:pPr>
              <w:widowControl w:val="0"/>
              <w:spacing w:line="240" w:lineRule="auto"/>
            </w:pPr>
            <w:r>
              <w:t>239</w:t>
            </w:r>
          </w:p>
        </w:tc>
        <w:tc>
          <w:tcPr>
            <w:tcW w:w="65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8448A17" w14:textId="0F752ABC" w:rsidR="00890B3A" w:rsidRDefault="008E5CC3">
            <w:pPr>
              <w:widowControl w:val="0"/>
              <w:spacing w:line="240" w:lineRule="auto"/>
            </w:pPr>
            <w:r w:rsidRPr="008E5CC3">
              <w:t xml:space="preserve">Create Task </w:t>
            </w:r>
            <w:proofErr w:type="spellStart"/>
            <w:r w:rsidRPr="008E5CC3">
              <w:t>listview</w:t>
            </w:r>
            <w:proofErr w:type="spellEnd"/>
            <w:r w:rsidRPr="008E5CC3">
              <w:t xml:space="preserve"> adapter</w:t>
            </w:r>
          </w:p>
        </w:tc>
        <w:tc>
          <w:tcPr>
            <w:tcW w:w="88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8726581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17ACD4D7" w14:textId="1CF522D3" w:rsidR="00890B3A" w:rsidRDefault="008E5CC3">
            <w:pPr>
              <w:widowControl w:val="0"/>
              <w:spacing w:line="240" w:lineRule="auto"/>
            </w:pPr>
            <w:r>
              <w:t>3</w:t>
            </w:r>
          </w:p>
        </w:tc>
      </w:tr>
      <w:tr w:rsidR="00890B3A" w14:paraId="0CB71DD5" w14:textId="77777777" w:rsidTr="001C5EE9"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03221B0F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4E74CCB7" w14:textId="35B7F74F" w:rsidR="00890B3A" w:rsidRDefault="008E5CC3">
            <w:pPr>
              <w:widowControl w:val="0"/>
              <w:spacing w:line="240" w:lineRule="auto"/>
            </w:pPr>
            <w:r>
              <w:t>240</w:t>
            </w:r>
          </w:p>
        </w:tc>
        <w:tc>
          <w:tcPr>
            <w:tcW w:w="6554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1DE6025" w14:textId="78A5B340" w:rsidR="00890B3A" w:rsidRDefault="008E5CC3">
            <w:pPr>
              <w:widowControl w:val="0"/>
              <w:spacing w:line="240" w:lineRule="auto"/>
            </w:pPr>
            <w:r w:rsidRPr="008E5CC3">
              <w:t xml:space="preserve">Create Task </w:t>
            </w:r>
            <w:proofErr w:type="spellStart"/>
            <w:r w:rsidRPr="008E5CC3">
              <w:t>listitem</w:t>
            </w:r>
            <w:proofErr w:type="spellEnd"/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B1B7036" w14:textId="77777777" w:rsidR="00890B3A" w:rsidRDefault="00890B3A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6ACC2B9" w14:textId="07DA8FB2" w:rsidR="00890B3A" w:rsidRDefault="008E5CC3">
            <w:pPr>
              <w:widowControl w:val="0"/>
              <w:spacing w:line="240" w:lineRule="auto"/>
            </w:pPr>
            <w:r>
              <w:t>2</w:t>
            </w:r>
          </w:p>
        </w:tc>
      </w:tr>
      <w:tr w:rsidR="008E5CC3" w14:paraId="49F6228F" w14:textId="77777777" w:rsidTr="001C5EE9"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78FD1C9" w14:textId="184A17AF" w:rsidR="008E5CC3" w:rsidRDefault="008E5CC3">
            <w:pPr>
              <w:widowControl w:val="0"/>
              <w:spacing w:line="240" w:lineRule="auto"/>
            </w:pPr>
            <w:r>
              <w:t>172</w:t>
            </w: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436FF24C" w14:textId="77777777" w:rsidR="008E5CC3" w:rsidRDefault="008E5CC3">
            <w:pPr>
              <w:widowControl w:val="0"/>
              <w:spacing w:line="240" w:lineRule="auto"/>
            </w:pPr>
          </w:p>
        </w:tc>
        <w:tc>
          <w:tcPr>
            <w:tcW w:w="6554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8AF2520" w14:textId="7D553A7D" w:rsidR="008E5CC3" w:rsidRPr="008E5CC3" w:rsidRDefault="008E5CC3">
            <w:pPr>
              <w:widowControl w:val="0"/>
              <w:spacing w:line="240" w:lineRule="auto"/>
            </w:pPr>
            <w:r w:rsidRPr="008E5CC3">
              <w:t>As a user I want to be able to click on a previously created task to view/edit the parameters so that I don't have to create another task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2301C76" w14:textId="49B1C2BF" w:rsidR="008E5CC3" w:rsidRDefault="008E5CC3">
            <w:pPr>
              <w:widowControl w:val="0"/>
              <w:spacing w:line="240" w:lineRule="auto"/>
            </w:pPr>
            <w:r>
              <w:t>8</w:t>
            </w: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AC09A8E" w14:textId="4389049C" w:rsidR="008E5CC3" w:rsidRDefault="008E5CC3">
            <w:pPr>
              <w:widowControl w:val="0"/>
              <w:spacing w:line="240" w:lineRule="auto"/>
            </w:pPr>
            <w:r>
              <w:t>8</w:t>
            </w:r>
          </w:p>
        </w:tc>
      </w:tr>
      <w:tr w:rsidR="008E5CC3" w14:paraId="07665FBF" w14:textId="77777777" w:rsidTr="001C5EE9"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5E10A67" w14:textId="77777777" w:rsidR="008E5CC3" w:rsidRDefault="008E5CC3">
            <w:pPr>
              <w:widowControl w:val="0"/>
              <w:spacing w:line="240" w:lineRule="auto"/>
            </w:pP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0558F29B" w14:textId="3080D53F" w:rsidR="008E5CC3" w:rsidRDefault="008E5CC3">
            <w:pPr>
              <w:widowControl w:val="0"/>
              <w:spacing w:line="240" w:lineRule="auto"/>
            </w:pPr>
            <w:r>
              <w:t>241</w:t>
            </w:r>
          </w:p>
        </w:tc>
        <w:tc>
          <w:tcPr>
            <w:tcW w:w="6554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05FC7FA" w14:textId="53D5FAD9" w:rsidR="008E5CC3" w:rsidRPr="008E5CC3" w:rsidRDefault="008E5CC3">
            <w:pPr>
              <w:widowControl w:val="0"/>
              <w:spacing w:line="240" w:lineRule="auto"/>
            </w:pPr>
            <w:r w:rsidRPr="008E5CC3">
              <w:t>Create edit Task view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58786FB" w14:textId="77777777" w:rsidR="008E5CC3" w:rsidRDefault="008E5CC3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B5217C3" w14:textId="59819120" w:rsidR="008E5CC3" w:rsidRDefault="008E5CC3">
            <w:pPr>
              <w:widowControl w:val="0"/>
              <w:spacing w:line="240" w:lineRule="auto"/>
            </w:pPr>
            <w:r>
              <w:t>4</w:t>
            </w:r>
          </w:p>
        </w:tc>
      </w:tr>
      <w:tr w:rsidR="008E5CC3" w14:paraId="6E7CF4A0" w14:textId="77777777" w:rsidTr="001C5EE9"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D0368F6" w14:textId="77777777" w:rsidR="008E5CC3" w:rsidRDefault="008E5CC3">
            <w:pPr>
              <w:widowControl w:val="0"/>
              <w:spacing w:line="240" w:lineRule="auto"/>
            </w:pPr>
          </w:p>
        </w:tc>
        <w:tc>
          <w:tcPr>
            <w:tcW w:w="683" w:type="dxa"/>
            <w:tcBorders>
              <w:left w:val="single" w:sz="8" w:space="0" w:color="000001"/>
              <w:right w:val="single" w:sz="8" w:space="0" w:color="000001"/>
            </w:tcBorders>
            <w:shd w:val="clear" w:color="auto" w:fill="auto"/>
          </w:tcPr>
          <w:p w14:paraId="76DE6760" w14:textId="1359AE41" w:rsidR="008E5CC3" w:rsidRDefault="008E5CC3">
            <w:pPr>
              <w:widowControl w:val="0"/>
              <w:spacing w:line="240" w:lineRule="auto"/>
            </w:pPr>
            <w:r>
              <w:t>242</w:t>
            </w:r>
          </w:p>
        </w:tc>
        <w:tc>
          <w:tcPr>
            <w:tcW w:w="6554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D30CF0D" w14:textId="06DF76A8" w:rsidR="008E5CC3" w:rsidRPr="008E5CC3" w:rsidRDefault="008E5CC3">
            <w:pPr>
              <w:widowControl w:val="0"/>
              <w:spacing w:line="240" w:lineRule="auto"/>
            </w:pPr>
            <w:r w:rsidRPr="008E5CC3">
              <w:t>Create Task update process</w:t>
            </w:r>
          </w:p>
        </w:tc>
        <w:tc>
          <w:tcPr>
            <w:tcW w:w="88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4840541" w14:textId="77777777" w:rsidR="008E5CC3" w:rsidRDefault="008E5CC3">
            <w:pPr>
              <w:widowControl w:val="0"/>
              <w:spacing w:line="240" w:lineRule="auto"/>
            </w:pPr>
          </w:p>
        </w:tc>
        <w:tc>
          <w:tcPr>
            <w:tcW w:w="1275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7CA7F28" w14:textId="6A1AEA0B" w:rsidR="008E5CC3" w:rsidRDefault="001C5EE9">
            <w:pPr>
              <w:widowControl w:val="0"/>
              <w:spacing w:line="240" w:lineRule="auto"/>
            </w:pPr>
            <w:r>
              <w:t>4</w:t>
            </w:r>
          </w:p>
        </w:tc>
      </w:tr>
      <w:tr w:rsidR="005E0E92" w14:paraId="7815BE07" w14:textId="77777777">
        <w:trPr>
          <w:trHeight w:val="420"/>
        </w:trPr>
        <w:tc>
          <w:tcPr>
            <w:tcW w:w="8805" w:type="dxa"/>
            <w:gridSpan w:val="4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01B2422B" w14:textId="77777777" w:rsidR="005E0E92" w:rsidRDefault="00890B3A">
            <w:pPr>
              <w:widowControl w:val="0"/>
              <w:spacing w:line="240" w:lineRule="auto"/>
              <w:jc w:val="right"/>
            </w:pPr>
            <w:bookmarkStart w:id="0" w:name="_GoBack"/>
            <w:bookmarkEnd w:id="0"/>
            <w:r>
              <w:t>Total Effort Points</w:t>
            </w:r>
          </w:p>
        </w:tc>
        <w:tc>
          <w:tcPr>
            <w:tcW w:w="1275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EA12BB0" w14:textId="3746B43E" w:rsidR="005E0E92" w:rsidRDefault="008E5CC3">
            <w:pPr>
              <w:widowControl w:val="0"/>
              <w:spacing w:line="240" w:lineRule="auto"/>
            </w:pPr>
            <w:r>
              <w:t>16</w:t>
            </w:r>
          </w:p>
        </w:tc>
      </w:tr>
    </w:tbl>
    <w:p w14:paraId="75280122" w14:textId="77777777" w:rsidR="005E0E92" w:rsidRDefault="005E0E92">
      <w:pPr>
        <w:rPr>
          <w:b/>
          <w:i/>
          <w:sz w:val="20"/>
          <w:szCs w:val="20"/>
        </w:rPr>
      </w:pPr>
    </w:p>
    <w:p w14:paraId="1AC07974" w14:textId="77777777" w:rsidR="005E0E92" w:rsidRDefault="005E0E92">
      <w:pPr>
        <w:rPr>
          <w:b/>
          <w:i/>
          <w:sz w:val="20"/>
          <w:szCs w:val="20"/>
        </w:rPr>
      </w:pPr>
    </w:p>
    <w:p w14:paraId="6500139B" w14:textId="77777777" w:rsidR="005E0E92" w:rsidRDefault="00890B3A">
      <w:r>
        <w:rPr>
          <w:b/>
          <w:i/>
          <w:sz w:val="20"/>
          <w:szCs w:val="20"/>
        </w:rPr>
        <w:t>Backlog Refinement and Grooming / Next Sprint Planning Score  ____________________(8 points)</w:t>
      </w:r>
    </w:p>
    <w:p w14:paraId="4EFD118D" w14:textId="77777777" w:rsidR="005E0E92" w:rsidRDefault="005E0E92">
      <w:pPr>
        <w:rPr>
          <w:b/>
          <w:i/>
          <w:sz w:val="20"/>
          <w:szCs w:val="20"/>
        </w:rPr>
      </w:pPr>
    </w:p>
    <w:p w14:paraId="5D972BCE" w14:textId="77777777" w:rsidR="005E0E92" w:rsidRDefault="00890B3A">
      <w:r>
        <w:rPr>
          <w:b/>
          <w:i/>
          <w:sz w:val="20"/>
          <w:szCs w:val="20"/>
        </w:rPr>
        <w:t xml:space="preserve">Attach printout of the next Sprint backlog.  </w:t>
      </w:r>
      <w:r>
        <w:rPr>
          <w:sz w:val="20"/>
          <w:szCs w:val="20"/>
        </w:rPr>
        <w:t>If User Stories are added or removed by the Sprint Review meeting then you may not count them and will lose points.  Adding a new Task or two is sometimes unavoidable, but adding or removing a lot will result in a loss of points.</w:t>
      </w:r>
      <w:r>
        <w:rPr>
          <w:b/>
          <w:i/>
          <w:sz w:val="20"/>
          <w:szCs w:val="20"/>
        </w:rPr>
        <w:t xml:space="preserve">  PLAN FOR YOUR SPRINTS BEFORE THEY BEGIN!</w:t>
      </w:r>
    </w:p>
    <w:sectPr w:rsidR="005E0E92">
      <w:pgSz w:w="12240" w:h="15840"/>
      <w:pgMar w:top="1080" w:right="1080" w:bottom="1080" w:left="1080" w:header="0" w:footer="0" w:gutter="0"/>
      <w:pgNumType w:start="1"/>
      <w:cols w:space="720"/>
      <w:formProt w:val="0"/>
      <w:docGrid w:linePitch="24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adea">
    <w:altName w:val="Cambria"/>
    <w:charset w:val="00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MTa1NLA0MjG0tDRU0lEKTi0uzszPAykwrAUAYP7bhiwAAAA="/>
  </w:docVars>
  <w:rsids>
    <w:rsidRoot w:val="005E0E92"/>
    <w:rsid w:val="001C5EE9"/>
    <w:rsid w:val="005E0E92"/>
    <w:rsid w:val="00890B3A"/>
    <w:rsid w:val="008E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C77FF9"/>
  <w15:docId w15:val="{D3C479DB-475A-42E6-9D6E-6B3E0CECF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kern w:val="2"/>
        <w:sz w:val="22"/>
        <w:szCs w:val="22"/>
        <w:lang w:val="en-US" w:eastAsia="zh-C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O-normal"/>
    <w:next w:val="Normal"/>
    <w:qFormat/>
    <w:pPr>
      <w:keepNext/>
      <w:keepLines/>
      <w:spacing w:before="200" w:line="240" w:lineRule="auto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LO-normal"/>
    <w:next w:val="Normal"/>
    <w:qFormat/>
    <w:pPr>
      <w:keepNext/>
      <w:keepLines/>
      <w:spacing w:before="200" w:line="240" w:lineRule="auto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LO-normal"/>
    <w:next w:val="Normal"/>
    <w:qFormat/>
    <w:pPr>
      <w:keepNext/>
      <w:keepLines/>
      <w:spacing w:before="160" w:line="240" w:lineRule="auto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LO-normal"/>
    <w:next w:val="Normal"/>
    <w:qFormat/>
    <w:pPr>
      <w:keepNext/>
      <w:keepLines/>
      <w:spacing w:before="160" w:line="240" w:lineRule="auto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LO-normal"/>
    <w:next w:val="Normal"/>
    <w:qFormat/>
    <w:pPr>
      <w:keepNext/>
      <w:keepLines/>
      <w:spacing w:before="160" w:line="240" w:lineRule="auto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160" w:line="240" w:lineRule="auto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Caladea" w:eastAsia="Caladea" w:hAnsi="Caladea" w:cs="Calade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line="240" w:lineRule="auto"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LO-normal"/>
    <w:next w:val="Normal"/>
    <w:qFormat/>
    <w:pPr>
      <w:keepNext/>
      <w:keepLines/>
      <w:spacing w:after="200" w:line="240" w:lineRule="auto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FootnoteText">
    <w:name w:val="footnote text"/>
    <w:basedOn w:val="Normal"/>
  </w:style>
  <w:style w:type="paragraph" w:customStyle="1" w:styleId="TableContents">
    <w:name w:val="Tabl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Oregon University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nia</dc:creator>
  <dc:description/>
  <cp:lastModifiedBy>Almania</cp:lastModifiedBy>
  <cp:revision>2</cp:revision>
  <dcterms:created xsi:type="dcterms:W3CDTF">2018-04-30T06:45:00Z</dcterms:created>
  <dcterms:modified xsi:type="dcterms:W3CDTF">2018-04-30T06:45:00Z</dcterms:modified>
  <dc:language>en-US</dc:language>
</cp:coreProperties>
</file>